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E9D66" w14:textId="77777777" w:rsidR="005421C2" w:rsidRPr="0024144D" w:rsidRDefault="005421C2" w:rsidP="005421C2">
      <w:pPr>
        <w:jc w:val="center"/>
        <w:rPr>
          <w:rFonts w:ascii="Algerian" w:hAnsi="Algerian"/>
          <w:b/>
          <w:color w:val="F7CAAC" w:themeColor="accent2" w:themeTint="66"/>
          <w:sz w:val="96"/>
          <w:szCs w:val="96"/>
          <w14:textOutline w14:w="11112" w14:cap="flat" w14:cmpd="sng" w14:algn="ctr">
            <w14:solidFill>
              <w14:schemeClr w14:val="accent2"/>
            </w14:solidFill>
            <w14:prstDash w14:val="solid"/>
            <w14:round/>
          </w14:textOutline>
        </w:rPr>
      </w:pPr>
      <w:r w:rsidRPr="0024144D">
        <w:rPr>
          <w:rFonts w:ascii="Algerian" w:hAnsi="Algerian"/>
          <w:b/>
          <w:color w:val="F7CAAC" w:themeColor="accent2" w:themeTint="66"/>
          <w:sz w:val="96"/>
          <w:szCs w:val="96"/>
          <w14:textOutline w14:w="11112" w14:cap="flat" w14:cmpd="sng" w14:algn="ctr">
            <w14:solidFill>
              <w14:schemeClr w14:val="accent2"/>
            </w14:solidFill>
            <w14:prstDash w14:val="solid"/>
            <w14:round/>
          </w14:textOutline>
        </w:rPr>
        <w:t>Agile and Scrum</w:t>
      </w:r>
    </w:p>
    <w:p w14:paraId="31D1FE0B" w14:textId="77777777" w:rsidR="005421C2" w:rsidRPr="005421C2" w:rsidRDefault="005421C2" w:rsidP="005421C2">
      <w:pPr>
        <w:rPr>
          <w:rFonts w:ascii="Arial" w:hAnsi="Arial" w:cs="Arial"/>
          <w:b/>
          <w:sz w:val="24"/>
          <w:szCs w:val="24"/>
        </w:rPr>
      </w:pPr>
      <w:r w:rsidRPr="005421C2">
        <w:rPr>
          <w:rFonts w:ascii="Arial" w:hAnsi="Arial" w:cs="Arial"/>
          <w:b/>
          <w:sz w:val="24"/>
          <w:szCs w:val="24"/>
        </w:rPr>
        <w:t>Answer the following questions.</w:t>
      </w:r>
    </w:p>
    <w:p w14:paraId="600BA863" w14:textId="77777777" w:rsidR="005421C2" w:rsidRPr="005421C2" w:rsidRDefault="005421C2" w:rsidP="005421C2">
      <w:pPr>
        <w:rPr>
          <w:rFonts w:ascii="Arial" w:hAnsi="Arial" w:cs="Arial"/>
          <w:sz w:val="24"/>
          <w:szCs w:val="24"/>
        </w:rPr>
      </w:pPr>
      <w:r w:rsidRPr="005421C2">
        <w:rPr>
          <w:rFonts w:ascii="Arial" w:hAnsi="Arial" w:cs="Arial"/>
          <w:sz w:val="24"/>
          <w:szCs w:val="24"/>
        </w:rPr>
        <w:t>What was the App that your group created?</w:t>
      </w:r>
    </w:p>
    <w:p w14:paraId="0A45635D" w14:textId="1A132A2A" w:rsidR="000C4EDA" w:rsidRPr="00176778" w:rsidRDefault="000C4EDA" w:rsidP="000C4EDA">
      <w:pPr>
        <w:rPr>
          <w:rFonts w:ascii="Arial" w:hAnsi="Arial" w:cs="Arial"/>
          <w:sz w:val="24"/>
          <w:szCs w:val="24"/>
        </w:rPr>
      </w:pPr>
      <w:r w:rsidRPr="00176778">
        <w:rPr>
          <w:rFonts w:ascii="Arial" w:hAnsi="Arial" w:cs="Arial"/>
          <w:sz w:val="24"/>
          <w:szCs w:val="24"/>
        </w:rPr>
        <w:t xml:space="preserve">The app we have created is </w:t>
      </w:r>
      <w:r w:rsidR="00225B2C">
        <w:rPr>
          <w:rFonts w:ascii="Arial" w:hAnsi="Arial" w:cs="Arial"/>
          <w:sz w:val="24"/>
          <w:szCs w:val="24"/>
        </w:rPr>
        <w:t>Locate an event</w:t>
      </w:r>
      <w:bookmarkStart w:id="0" w:name="_GoBack"/>
      <w:bookmarkEnd w:id="0"/>
      <w:r w:rsidRPr="00176778">
        <w:rPr>
          <w:rFonts w:ascii="Arial" w:hAnsi="Arial" w:cs="Arial"/>
          <w:sz w:val="24"/>
          <w:szCs w:val="24"/>
        </w:rPr>
        <w:t xml:space="preserve"> App. It is helpful in finding the events around or </w:t>
      </w:r>
      <w:r w:rsidR="00176778" w:rsidRPr="00176778">
        <w:rPr>
          <w:rFonts w:ascii="Arial" w:hAnsi="Arial" w:cs="Arial"/>
          <w:sz w:val="24"/>
          <w:szCs w:val="24"/>
        </w:rPr>
        <w:t>within</w:t>
      </w:r>
      <w:r w:rsidRPr="00176778">
        <w:rPr>
          <w:rFonts w:ascii="Arial" w:hAnsi="Arial" w:cs="Arial"/>
          <w:sz w:val="24"/>
          <w:szCs w:val="24"/>
        </w:rPr>
        <w:t xml:space="preserve"> the city or in a particular location.</w:t>
      </w:r>
    </w:p>
    <w:p w14:paraId="7418E4C6" w14:textId="77777777" w:rsidR="000C4EDA" w:rsidRDefault="000C4EDA" w:rsidP="005421C2">
      <w:pPr>
        <w:pStyle w:val="Heading3"/>
      </w:pPr>
    </w:p>
    <w:p w14:paraId="6EB350DD" w14:textId="6D29B530" w:rsidR="005421C2" w:rsidRDefault="005421C2" w:rsidP="005421C2">
      <w:pPr>
        <w:pStyle w:val="Heading3"/>
      </w:pPr>
      <w:r>
        <w:t xml:space="preserve">Agile / Scrum </w:t>
      </w:r>
    </w:p>
    <w:p w14:paraId="70322917" w14:textId="77777777" w:rsidR="005421C2" w:rsidRDefault="005421C2" w:rsidP="005421C2">
      <w:pPr>
        <w:pStyle w:val="ListParagraph"/>
        <w:numPr>
          <w:ilvl w:val="0"/>
          <w:numId w:val="1"/>
        </w:numPr>
      </w:pPr>
      <w:r>
        <w:t>What did you learn about how the Agile and Scrum methodologies operate?</w:t>
      </w:r>
    </w:p>
    <w:p w14:paraId="16056DD7" w14:textId="26B1D39D" w:rsidR="005421C2" w:rsidRDefault="00DB7C72" w:rsidP="005421C2">
      <w:pPr>
        <w:pStyle w:val="ListParagraph"/>
      </w:pPr>
      <w:r w:rsidRPr="00DB7C72">
        <w:t>As we worked on our project, I learned a lot about agile. I noticed several advantages of agile and different ways to build a software that was only possible due to my team members.</w:t>
      </w:r>
    </w:p>
    <w:p w14:paraId="0F0FF7C5" w14:textId="77777777" w:rsidR="00DB7C72" w:rsidRDefault="00DB7C72" w:rsidP="005421C2">
      <w:pPr>
        <w:pStyle w:val="ListParagraph"/>
      </w:pPr>
    </w:p>
    <w:p w14:paraId="69538734" w14:textId="77777777" w:rsidR="005421C2" w:rsidRDefault="005421C2" w:rsidP="005421C2">
      <w:pPr>
        <w:pStyle w:val="ListParagraph"/>
        <w:numPr>
          <w:ilvl w:val="0"/>
          <w:numId w:val="1"/>
        </w:numPr>
      </w:pPr>
      <w:r>
        <w:t>In practice how effective did you find this methodology?</w:t>
      </w:r>
    </w:p>
    <w:p w14:paraId="1915210A" w14:textId="0D44C8A8" w:rsidR="005421C2" w:rsidRDefault="002533E4" w:rsidP="005421C2">
      <w:pPr>
        <w:pStyle w:val="ListParagraph"/>
      </w:pPr>
      <w:r w:rsidRPr="002533E4">
        <w:t>This approach is the best way to easily create a complex software. In addition, an individual has many features to create a more sophisticated software.</w:t>
      </w:r>
    </w:p>
    <w:p w14:paraId="22D28DAE" w14:textId="77777777" w:rsidR="002533E4" w:rsidRDefault="002533E4" w:rsidP="005421C2">
      <w:pPr>
        <w:pStyle w:val="ListParagraph"/>
      </w:pPr>
    </w:p>
    <w:p w14:paraId="5AA1319B" w14:textId="77777777" w:rsidR="005421C2" w:rsidRDefault="005421C2" w:rsidP="005421C2">
      <w:pPr>
        <w:pStyle w:val="ListParagraph"/>
        <w:numPr>
          <w:ilvl w:val="0"/>
          <w:numId w:val="1"/>
        </w:numPr>
      </w:pPr>
      <w:r>
        <w:t>What did you find was the strength of it?</w:t>
      </w:r>
    </w:p>
    <w:p w14:paraId="0D4C44AD" w14:textId="72D29426" w:rsidR="005421C2" w:rsidRDefault="00315856" w:rsidP="005421C2">
      <w:pPr>
        <w:pStyle w:val="ListParagraph"/>
      </w:pPr>
      <w:r w:rsidRPr="00315856">
        <w:t xml:space="preserve">The strength of this project is our experience and our most significant collaboration because all my team members have done great work in creating </w:t>
      </w:r>
      <w:r w:rsidR="00BB2AD2" w:rsidRPr="00315856">
        <w:t>this application</w:t>
      </w:r>
      <w:r w:rsidRPr="00315856">
        <w:t xml:space="preserve"> with their great ideas.</w:t>
      </w:r>
    </w:p>
    <w:p w14:paraId="220085ED" w14:textId="77777777" w:rsidR="00315856" w:rsidRDefault="00315856" w:rsidP="005421C2">
      <w:pPr>
        <w:pStyle w:val="ListParagraph"/>
      </w:pPr>
    </w:p>
    <w:p w14:paraId="41F35047" w14:textId="77777777" w:rsidR="005421C2" w:rsidRDefault="005421C2" w:rsidP="005421C2">
      <w:pPr>
        <w:pStyle w:val="ListParagraph"/>
        <w:numPr>
          <w:ilvl w:val="0"/>
          <w:numId w:val="1"/>
        </w:numPr>
      </w:pPr>
      <w:r>
        <w:t>What were its weaknesses?</w:t>
      </w:r>
    </w:p>
    <w:p w14:paraId="2E5B8CCF" w14:textId="13AAB390" w:rsidR="005421C2" w:rsidRDefault="005421C2" w:rsidP="005421C2">
      <w:pPr>
        <w:pStyle w:val="ListParagraph"/>
      </w:pPr>
      <w:r>
        <w:t xml:space="preserve"> </w:t>
      </w:r>
      <w:r w:rsidR="00176785" w:rsidRPr="00176785">
        <w:t>The only drawbacks or challenges we encountered was that the process took time and sometimes because of the agile schedule our team was not available at the right time.</w:t>
      </w:r>
    </w:p>
    <w:p w14:paraId="0935B2F3" w14:textId="77777777" w:rsidR="005421C2" w:rsidRDefault="005421C2" w:rsidP="005421C2">
      <w:pPr>
        <w:pStyle w:val="ListParagraph"/>
      </w:pPr>
    </w:p>
    <w:p w14:paraId="6C1ECE45" w14:textId="77777777" w:rsidR="005421C2" w:rsidRDefault="005421C2" w:rsidP="005421C2">
      <w:pPr>
        <w:pStyle w:val="ListParagraph"/>
        <w:numPr>
          <w:ilvl w:val="0"/>
          <w:numId w:val="1"/>
        </w:numPr>
      </w:pPr>
      <w:r>
        <w:t xml:space="preserve">What were the best features of the process? </w:t>
      </w:r>
    </w:p>
    <w:p w14:paraId="74DC1D88" w14:textId="4017D83A" w:rsidR="005421C2" w:rsidRDefault="005421C2" w:rsidP="005421C2">
      <w:pPr>
        <w:pStyle w:val="ListParagraph"/>
      </w:pPr>
      <w:r>
        <w:t xml:space="preserve"> </w:t>
      </w:r>
      <w:r w:rsidR="003F0DEB" w:rsidRPr="003F0DEB">
        <w:t>Teamwork was the best part of working on this project</w:t>
      </w:r>
      <w:r w:rsidR="003F0DEB">
        <w:t>.</w:t>
      </w:r>
      <w:r w:rsidR="003F0DEB" w:rsidRPr="003F0DEB">
        <w:t xml:space="preserve"> The communication between team members contributed significantly to this project's timely completion. It also added an ability to work in a group that is useful in the future.</w:t>
      </w:r>
    </w:p>
    <w:p w14:paraId="3B65DCF9" w14:textId="77777777" w:rsidR="005421C2" w:rsidRDefault="005421C2" w:rsidP="005421C2">
      <w:pPr>
        <w:pStyle w:val="ListParagraph"/>
      </w:pPr>
      <w:r>
        <w:t xml:space="preserve"> </w:t>
      </w:r>
    </w:p>
    <w:p w14:paraId="4DDB0BF5" w14:textId="73D2E23A" w:rsidR="005421C2" w:rsidRDefault="005421C2" w:rsidP="005421C2">
      <w:pPr>
        <w:pStyle w:val="ListParagraph"/>
        <w:numPr>
          <w:ilvl w:val="0"/>
          <w:numId w:val="1"/>
        </w:numPr>
      </w:pPr>
      <w:r>
        <w:t>How did they appeal to you?</w:t>
      </w:r>
    </w:p>
    <w:p w14:paraId="7C3DCABF" w14:textId="0051E334" w:rsidR="00B5677C" w:rsidRDefault="00B5677C" w:rsidP="00B5677C">
      <w:pPr>
        <w:pStyle w:val="ListParagraph"/>
      </w:pPr>
      <w:r w:rsidRPr="00B5677C">
        <w:t>It was quite challenging, but it was easy to understand in a whole group as each person did his or her job nicely.</w:t>
      </w:r>
    </w:p>
    <w:p w14:paraId="6085E807" w14:textId="77777777" w:rsidR="00C07489" w:rsidRDefault="00C07489" w:rsidP="00B5677C">
      <w:pPr>
        <w:pStyle w:val="ListParagraph"/>
      </w:pPr>
    </w:p>
    <w:p w14:paraId="2E60CF1B" w14:textId="77777777" w:rsidR="005421C2" w:rsidRDefault="005421C2" w:rsidP="005421C2">
      <w:pPr>
        <w:pStyle w:val="ListParagraph"/>
        <w:numPr>
          <w:ilvl w:val="0"/>
          <w:numId w:val="1"/>
        </w:numPr>
      </w:pPr>
      <w:r>
        <w:lastRenderedPageBreak/>
        <w:t>What was the worst feature of the process?</w:t>
      </w:r>
    </w:p>
    <w:p w14:paraId="52F5FDD3" w14:textId="55241EA2" w:rsidR="005421C2" w:rsidRDefault="00571830" w:rsidP="005421C2">
      <w:pPr>
        <w:pStyle w:val="ListParagraph"/>
      </w:pPr>
      <w:r>
        <w:t xml:space="preserve"> </w:t>
      </w:r>
      <w:r w:rsidR="00C07489" w:rsidRPr="00C07489">
        <w:t>Since this was our first big team task, it was difficult for all the participants to address a specific point.</w:t>
      </w:r>
    </w:p>
    <w:p w14:paraId="65B801D2" w14:textId="77777777" w:rsidR="00C07489" w:rsidRDefault="00C07489" w:rsidP="005421C2">
      <w:pPr>
        <w:pStyle w:val="ListParagraph"/>
      </w:pPr>
    </w:p>
    <w:p w14:paraId="42175846" w14:textId="77777777" w:rsidR="005421C2" w:rsidRDefault="005421C2" w:rsidP="005421C2">
      <w:pPr>
        <w:pStyle w:val="ListParagraph"/>
        <w:numPr>
          <w:ilvl w:val="0"/>
          <w:numId w:val="1"/>
        </w:numPr>
      </w:pPr>
      <w:r>
        <w:t>How would you change them?</w:t>
      </w:r>
    </w:p>
    <w:p w14:paraId="14A2605B" w14:textId="4FA4F4A3" w:rsidR="005421C2" w:rsidRDefault="005421C2" w:rsidP="005421C2">
      <w:pPr>
        <w:pStyle w:val="ListParagraph"/>
      </w:pPr>
      <w:r>
        <w:t xml:space="preserve"> </w:t>
      </w:r>
      <w:r w:rsidR="00C07489" w:rsidRPr="00C07489">
        <w:t>As far as I am concerned, no change is needed because they know their job very well. If all team members have more knowledge about Agile, this plan can be fantastic, as all my colleague worked in class until now.</w:t>
      </w:r>
    </w:p>
    <w:p w14:paraId="34573E41" w14:textId="77777777" w:rsidR="005421C2" w:rsidRDefault="005421C2" w:rsidP="005421C2">
      <w:pPr>
        <w:pStyle w:val="Heading3"/>
      </w:pPr>
      <w:r>
        <w:t>Group work</w:t>
      </w:r>
    </w:p>
    <w:p w14:paraId="11FC0A20" w14:textId="77777777" w:rsidR="005421C2" w:rsidRDefault="005421C2" w:rsidP="005421C2">
      <w:pPr>
        <w:pStyle w:val="ListParagraph"/>
        <w:numPr>
          <w:ilvl w:val="0"/>
          <w:numId w:val="2"/>
        </w:numPr>
      </w:pPr>
      <w:r>
        <w:t>What did you enjoy about this style of programming?</w:t>
      </w:r>
    </w:p>
    <w:p w14:paraId="311B9929" w14:textId="72956C48" w:rsidR="005421C2" w:rsidRDefault="00C07489" w:rsidP="005421C2">
      <w:pPr>
        <w:pStyle w:val="ListParagraph"/>
      </w:pPr>
      <w:r w:rsidRPr="00C07489">
        <w:t>Sometimes it was a period where this task was so difficult, but it was really refreshing that the suggestions from the team members were so strong.</w:t>
      </w:r>
    </w:p>
    <w:p w14:paraId="6968004A" w14:textId="77777777" w:rsidR="00C07489" w:rsidRDefault="00C07489" w:rsidP="005421C2">
      <w:pPr>
        <w:pStyle w:val="ListParagraph"/>
      </w:pPr>
    </w:p>
    <w:p w14:paraId="0ACF9A8E" w14:textId="77777777" w:rsidR="005421C2" w:rsidRDefault="005421C2" w:rsidP="005421C2">
      <w:pPr>
        <w:pStyle w:val="ListParagraph"/>
        <w:numPr>
          <w:ilvl w:val="0"/>
          <w:numId w:val="2"/>
        </w:numPr>
      </w:pPr>
      <w:r>
        <w:t>What are the downsides for you of group work?</w:t>
      </w:r>
    </w:p>
    <w:p w14:paraId="5968F933" w14:textId="5E95C4B2" w:rsidR="005421C2" w:rsidRDefault="00941A5D" w:rsidP="005421C2">
      <w:pPr>
        <w:pStyle w:val="ListParagraph"/>
      </w:pPr>
      <w:r>
        <w:t xml:space="preserve"> </w:t>
      </w:r>
      <w:r w:rsidR="00AD6694" w:rsidRPr="00AD6694">
        <w:t>The biggest problem was to explain to the team members the proposals for the plan and its execution.</w:t>
      </w:r>
    </w:p>
    <w:p w14:paraId="2B2CFB89" w14:textId="77777777" w:rsidR="005421C2" w:rsidRDefault="005421C2" w:rsidP="005421C2">
      <w:pPr>
        <w:pStyle w:val="ListParagraph"/>
      </w:pPr>
    </w:p>
    <w:p w14:paraId="77BA80B8" w14:textId="77777777" w:rsidR="005421C2" w:rsidRDefault="005421C2" w:rsidP="005421C2">
      <w:pPr>
        <w:pStyle w:val="ListParagraph"/>
        <w:numPr>
          <w:ilvl w:val="0"/>
          <w:numId w:val="2"/>
        </w:numPr>
      </w:pPr>
      <w:r>
        <w:t>How did this session change your opinion of working in industry?</w:t>
      </w:r>
    </w:p>
    <w:p w14:paraId="322792B0" w14:textId="30DD6427" w:rsidR="005421C2" w:rsidRDefault="001511B5" w:rsidP="005421C2">
      <w:pPr>
        <w:pStyle w:val="ListParagraph"/>
      </w:pPr>
      <w:r>
        <w:t>T</w:t>
      </w:r>
      <w:r w:rsidRPr="001511B5">
        <w:t>his project changed my opinion about working in the industry as we never had a</w:t>
      </w:r>
      <w:r w:rsidR="00E83B88">
        <w:t>n opportunity</w:t>
      </w:r>
      <w:r w:rsidRPr="001511B5">
        <w:t xml:space="preserve"> in working together on a project, but the team experience was fantastic. It has also been very helpful in making such a good software that only a single person couldn't find a useful experience in building a website. This capacity is useful when working as a student in the future.</w:t>
      </w:r>
    </w:p>
    <w:p w14:paraId="33334367" w14:textId="77777777" w:rsidR="005421C2" w:rsidRDefault="005421C2" w:rsidP="005421C2">
      <w:pPr>
        <w:pStyle w:val="Heading3"/>
      </w:pPr>
      <w:r>
        <w:t>Source Control</w:t>
      </w:r>
    </w:p>
    <w:p w14:paraId="50AD9B9C" w14:textId="77777777" w:rsidR="005421C2" w:rsidRDefault="005421C2" w:rsidP="005421C2">
      <w:pPr>
        <w:pStyle w:val="ListParagraph"/>
        <w:numPr>
          <w:ilvl w:val="0"/>
          <w:numId w:val="3"/>
        </w:numPr>
      </w:pPr>
      <w:r>
        <w:t>What form of Source Control did you use?</w:t>
      </w:r>
    </w:p>
    <w:p w14:paraId="2F379DAB" w14:textId="4F8284CB" w:rsidR="005421C2" w:rsidRDefault="005421C2" w:rsidP="005421C2">
      <w:pPr>
        <w:pStyle w:val="ListParagraph"/>
      </w:pPr>
      <w:r>
        <w:t xml:space="preserve"> I have used GitHub as source control.</w:t>
      </w:r>
    </w:p>
    <w:p w14:paraId="03A8757A" w14:textId="77777777" w:rsidR="005421C2" w:rsidRDefault="005421C2" w:rsidP="005421C2">
      <w:pPr>
        <w:pStyle w:val="ListParagraph"/>
      </w:pPr>
    </w:p>
    <w:p w14:paraId="70AF8051" w14:textId="77777777" w:rsidR="005421C2" w:rsidRDefault="005421C2" w:rsidP="005421C2">
      <w:pPr>
        <w:pStyle w:val="ListParagraph"/>
        <w:numPr>
          <w:ilvl w:val="0"/>
          <w:numId w:val="3"/>
        </w:numPr>
      </w:pPr>
      <w:r>
        <w:t>What were its strengths?</w:t>
      </w:r>
    </w:p>
    <w:p w14:paraId="17DA89B5" w14:textId="6A47D21D" w:rsidR="005421C2" w:rsidRDefault="005421C2" w:rsidP="005421C2">
      <w:pPr>
        <w:pStyle w:val="ListParagraph"/>
      </w:pPr>
      <w:r>
        <w:t xml:space="preserve"> </w:t>
      </w:r>
      <w:r w:rsidR="00A05EA6">
        <w:t xml:space="preserve">GitHub helped a lot and also this is the main strength of the project </w:t>
      </w:r>
      <w:r w:rsidR="006542B3">
        <w:t xml:space="preserve">as it is very easy to </w:t>
      </w:r>
      <w:r w:rsidR="009E7F41">
        <w:t>use,</w:t>
      </w:r>
      <w:r w:rsidR="002C184C">
        <w:t xml:space="preserve"> and we can easily upload and download our code from there.</w:t>
      </w:r>
    </w:p>
    <w:p w14:paraId="35E195FC" w14:textId="77777777" w:rsidR="005421C2" w:rsidRDefault="005421C2" w:rsidP="005421C2">
      <w:pPr>
        <w:pStyle w:val="ListParagraph"/>
      </w:pPr>
    </w:p>
    <w:p w14:paraId="2A43A4FD" w14:textId="77777777" w:rsidR="005421C2" w:rsidRDefault="005421C2" w:rsidP="005421C2">
      <w:pPr>
        <w:pStyle w:val="ListParagraph"/>
        <w:numPr>
          <w:ilvl w:val="0"/>
          <w:numId w:val="3"/>
        </w:numPr>
      </w:pPr>
      <w:r>
        <w:t>What were its weaknesses?</w:t>
      </w:r>
    </w:p>
    <w:p w14:paraId="001D397B" w14:textId="5EEF8DBD" w:rsidR="005421C2" w:rsidRDefault="009E7F41" w:rsidP="005421C2">
      <w:pPr>
        <w:pStyle w:val="ListParagraph"/>
      </w:pPr>
      <w:r>
        <w:t>The file upload size is the weakness.</w:t>
      </w:r>
    </w:p>
    <w:p w14:paraId="7C32E6AB" w14:textId="77777777" w:rsidR="005421C2" w:rsidRDefault="005421C2" w:rsidP="005421C2">
      <w:pPr>
        <w:pStyle w:val="ListParagraph"/>
      </w:pPr>
    </w:p>
    <w:p w14:paraId="47C816CC" w14:textId="77777777" w:rsidR="005421C2" w:rsidRDefault="005421C2" w:rsidP="005421C2">
      <w:pPr>
        <w:pStyle w:val="ListParagraph"/>
        <w:numPr>
          <w:ilvl w:val="0"/>
          <w:numId w:val="3"/>
        </w:numPr>
      </w:pPr>
      <w:r>
        <w:t>How effective as a source control did you find it?</w:t>
      </w:r>
    </w:p>
    <w:p w14:paraId="621F6EE4" w14:textId="58E5CF10" w:rsidR="005421C2" w:rsidRDefault="006542B3" w:rsidP="005421C2">
      <w:pPr>
        <w:pStyle w:val="ListParagraph"/>
      </w:pPr>
      <w:r>
        <w:rPr>
          <w:rStyle w:val="word"/>
          <w:rFonts w:cs="Arial"/>
          <w:color w:val="000000"/>
          <w:shd w:val="clear" w:color="auto" w:fill="FFFFFF"/>
        </w:rPr>
        <w:t>This is very </w:t>
      </w:r>
      <w:r w:rsidRPr="006542B3">
        <w:rPr>
          <w:rStyle w:val="word"/>
          <w:rFonts w:cs="Arial"/>
          <w:shd w:val="clear" w:color="auto" w:fill="FFFFFF"/>
        </w:rPr>
        <w:t>efficient because we can always </w:t>
      </w:r>
      <w:r>
        <w:rPr>
          <w:rStyle w:val="word"/>
          <w:rFonts w:cs="Arial"/>
          <w:color w:val="000000"/>
          <w:shd w:val="clear" w:color="auto" w:fill="FFFFFF"/>
        </w:rPr>
        <w:t>get our files anywhere</w:t>
      </w:r>
      <w:r w:rsidR="005421C2">
        <w:t>.</w:t>
      </w:r>
    </w:p>
    <w:p w14:paraId="6AEE1869" w14:textId="77777777" w:rsidR="005421C2" w:rsidRDefault="005421C2" w:rsidP="005421C2">
      <w:pPr>
        <w:pStyle w:val="ListParagraph"/>
      </w:pPr>
    </w:p>
    <w:p w14:paraId="4B2B7073" w14:textId="77777777" w:rsidR="005421C2" w:rsidRDefault="005421C2" w:rsidP="005421C2">
      <w:pPr>
        <w:pStyle w:val="ListParagraph"/>
        <w:numPr>
          <w:ilvl w:val="0"/>
          <w:numId w:val="3"/>
        </w:numPr>
      </w:pPr>
      <w:r>
        <w:t>If you had to use it again what would you change?</w:t>
      </w:r>
    </w:p>
    <w:p w14:paraId="5C85D2CD" w14:textId="39728233" w:rsidR="005421C2" w:rsidRDefault="005421C2" w:rsidP="005421C2">
      <w:pPr>
        <w:pStyle w:val="ListParagraph"/>
      </w:pPr>
      <w:r>
        <w:t xml:space="preserve"> </w:t>
      </w:r>
      <w:r w:rsidR="009E7F41">
        <w:rPr>
          <w:rStyle w:val="word"/>
          <w:rFonts w:cs="Arial"/>
          <w:color w:val="000000"/>
          <w:shd w:val="clear" w:color="auto" w:fill="FFFFFF"/>
        </w:rPr>
        <w:t>The</w:t>
      </w:r>
      <w:r w:rsidR="006542B3" w:rsidRPr="006542B3">
        <w:rPr>
          <w:rStyle w:val="word"/>
          <w:rFonts w:cs="Arial"/>
          <w:shd w:val="clear" w:color="auto" w:fill="FFFFFF"/>
        </w:rPr>
        <w:t> size of the upload</w:t>
      </w:r>
      <w:r w:rsidR="00451A1C">
        <w:rPr>
          <w:rStyle w:val="word"/>
          <w:rFonts w:cs="Arial"/>
          <w:color w:val="000000"/>
          <w:shd w:val="clear" w:color="auto" w:fill="FFFFFF"/>
        </w:rPr>
        <w:t xml:space="preserve"> </w:t>
      </w:r>
      <w:r w:rsidR="006542B3">
        <w:rPr>
          <w:rStyle w:val="word"/>
          <w:rFonts w:cs="Arial"/>
          <w:color w:val="000000"/>
          <w:shd w:val="clear" w:color="auto" w:fill="FFFFFF"/>
        </w:rPr>
        <w:t>file</w:t>
      </w:r>
      <w:r>
        <w:t xml:space="preserve">. </w:t>
      </w:r>
    </w:p>
    <w:p w14:paraId="14F4F950" w14:textId="77777777" w:rsidR="005421C2" w:rsidRDefault="005421C2" w:rsidP="005421C2">
      <w:pPr>
        <w:pStyle w:val="Heading3"/>
      </w:pPr>
      <w:r>
        <w:lastRenderedPageBreak/>
        <w:t>Other</w:t>
      </w:r>
    </w:p>
    <w:p w14:paraId="150D28B0" w14:textId="77777777" w:rsidR="005421C2" w:rsidRDefault="005421C2" w:rsidP="005421C2">
      <w:pPr>
        <w:pStyle w:val="ListParagraph"/>
        <w:numPr>
          <w:ilvl w:val="0"/>
          <w:numId w:val="4"/>
        </w:numPr>
      </w:pPr>
      <w:r>
        <w:t xml:space="preserve">Do you feel that this has been a worthwhile experiment? </w:t>
      </w:r>
    </w:p>
    <w:p w14:paraId="34DEAB60" w14:textId="118F5814" w:rsidR="005421C2" w:rsidRDefault="005421C2" w:rsidP="005421C2">
      <w:pPr>
        <w:pStyle w:val="ListParagraph"/>
      </w:pPr>
      <w:r>
        <w:t xml:space="preserve"> </w:t>
      </w:r>
      <w:r w:rsidR="002427B1" w:rsidRPr="002427B1">
        <w:rPr>
          <w:rStyle w:val="word"/>
          <w:rFonts w:cs="Arial"/>
          <w:shd w:val="clear" w:color="auto" w:fill="FFFFFF"/>
        </w:rPr>
        <w:t>Yes, this is a valuable experience </w:t>
      </w:r>
      <w:r w:rsidR="00DA1793">
        <w:rPr>
          <w:rStyle w:val="word"/>
          <w:rFonts w:cs="Arial"/>
          <w:shd w:val="clear" w:color="auto" w:fill="FFFFFF"/>
        </w:rPr>
        <w:t>for me.</w:t>
      </w:r>
    </w:p>
    <w:p w14:paraId="5D6147A2" w14:textId="77777777" w:rsidR="005421C2" w:rsidRDefault="005421C2" w:rsidP="005421C2">
      <w:pPr>
        <w:pStyle w:val="ListParagraph"/>
      </w:pPr>
      <w:r>
        <w:t xml:space="preserve"> </w:t>
      </w:r>
    </w:p>
    <w:p w14:paraId="7805EFCF" w14:textId="77777777" w:rsidR="005421C2" w:rsidRDefault="005421C2" w:rsidP="005421C2">
      <w:pPr>
        <w:pStyle w:val="ListParagraph"/>
        <w:numPr>
          <w:ilvl w:val="0"/>
          <w:numId w:val="4"/>
        </w:numPr>
      </w:pPr>
      <w:r>
        <w:t>Why? Why not?</w:t>
      </w:r>
    </w:p>
    <w:p w14:paraId="49EA535D" w14:textId="3F8E9968" w:rsidR="002427B1" w:rsidRDefault="002427B1" w:rsidP="002427B1">
      <w:pPr>
        <w:pStyle w:val="ListParagraph"/>
      </w:pPr>
      <w:r>
        <w:t>This experiment helped me to learn more skills which is very beneficial in my entire life while working as a professional</w:t>
      </w:r>
      <w:r w:rsidR="001E25FF">
        <w:t xml:space="preserve">. </w:t>
      </w:r>
    </w:p>
    <w:p w14:paraId="32B35283" w14:textId="247129EF" w:rsidR="005421C2" w:rsidRPr="005421C2" w:rsidRDefault="005421C2" w:rsidP="005421C2">
      <w:pPr>
        <w:tabs>
          <w:tab w:val="left" w:pos="3150"/>
        </w:tabs>
      </w:pPr>
    </w:p>
    <w:sectPr w:rsidR="005421C2" w:rsidRPr="005421C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8A6307" w14:textId="77777777" w:rsidR="00682DB6" w:rsidRDefault="00682DB6" w:rsidP="00456F76">
      <w:pPr>
        <w:spacing w:after="0" w:line="240" w:lineRule="auto"/>
      </w:pPr>
      <w:r>
        <w:separator/>
      </w:r>
    </w:p>
  </w:endnote>
  <w:endnote w:type="continuationSeparator" w:id="0">
    <w:p w14:paraId="5905B892" w14:textId="77777777" w:rsidR="00682DB6" w:rsidRDefault="00682DB6" w:rsidP="00456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9768145"/>
      <w:docPartObj>
        <w:docPartGallery w:val="Page Numbers (Bottom of Page)"/>
        <w:docPartUnique/>
      </w:docPartObj>
    </w:sdtPr>
    <w:sdtEndPr>
      <w:rPr>
        <w:color w:val="7F7F7F" w:themeColor="background1" w:themeShade="7F"/>
        <w:spacing w:val="60"/>
      </w:rPr>
    </w:sdtEndPr>
    <w:sdtContent>
      <w:p w14:paraId="39D05EC8" w14:textId="6DD8B7D1" w:rsidR="00456F76" w:rsidRDefault="00456F7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B6E03" w:rsidRPr="00CB6E03">
          <w:rPr>
            <w:b/>
            <w:bCs/>
            <w:noProof/>
          </w:rPr>
          <w:t>1</w:t>
        </w:r>
        <w:r>
          <w:rPr>
            <w:b/>
            <w:bCs/>
            <w:noProof/>
          </w:rPr>
          <w:fldChar w:fldCharType="end"/>
        </w:r>
        <w:r>
          <w:rPr>
            <w:b/>
            <w:bCs/>
          </w:rPr>
          <w:t xml:space="preserve"> | </w:t>
        </w:r>
        <w:r>
          <w:rPr>
            <w:color w:val="7F7F7F" w:themeColor="background1" w:themeShade="7F"/>
            <w:spacing w:val="60"/>
          </w:rPr>
          <w:t>Page</w:t>
        </w:r>
      </w:p>
    </w:sdtContent>
  </w:sdt>
  <w:p w14:paraId="5156E470" w14:textId="77777777" w:rsidR="00456F76" w:rsidRDefault="00456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5BE38" w14:textId="77777777" w:rsidR="00682DB6" w:rsidRDefault="00682DB6" w:rsidP="00456F76">
      <w:pPr>
        <w:spacing w:after="0" w:line="240" w:lineRule="auto"/>
      </w:pPr>
      <w:r>
        <w:separator/>
      </w:r>
    </w:p>
  </w:footnote>
  <w:footnote w:type="continuationSeparator" w:id="0">
    <w:p w14:paraId="2462FFAD" w14:textId="77777777" w:rsidR="00682DB6" w:rsidRDefault="00682DB6" w:rsidP="00456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81267" w14:textId="7F28C7CB" w:rsidR="00456F76" w:rsidRDefault="00456F76">
    <w:pPr>
      <w:pStyle w:val="Header"/>
    </w:pPr>
  </w:p>
  <w:p w14:paraId="3F5543D7" w14:textId="77777777" w:rsidR="00456F76" w:rsidRDefault="00456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szQyMzIxMDEzMzRT0lEKTi0uzszPAykwrAUApISH5SwAAAA="/>
  </w:docVars>
  <w:rsids>
    <w:rsidRoot w:val="005421C2"/>
    <w:rsid w:val="000C4EDA"/>
    <w:rsid w:val="00117752"/>
    <w:rsid w:val="001511B5"/>
    <w:rsid w:val="00163648"/>
    <w:rsid w:val="00176778"/>
    <w:rsid w:val="00176785"/>
    <w:rsid w:val="001C532E"/>
    <w:rsid w:val="001E25FF"/>
    <w:rsid w:val="00225B2C"/>
    <w:rsid w:val="0024144D"/>
    <w:rsid w:val="002427B1"/>
    <w:rsid w:val="002533E4"/>
    <w:rsid w:val="002C184C"/>
    <w:rsid w:val="00307F14"/>
    <w:rsid w:val="00315856"/>
    <w:rsid w:val="003F0DEB"/>
    <w:rsid w:val="00451A1C"/>
    <w:rsid w:val="00456F76"/>
    <w:rsid w:val="005421C2"/>
    <w:rsid w:val="00571830"/>
    <w:rsid w:val="006542B3"/>
    <w:rsid w:val="00682DB6"/>
    <w:rsid w:val="00682FE3"/>
    <w:rsid w:val="008A293E"/>
    <w:rsid w:val="00941A5D"/>
    <w:rsid w:val="009E7F41"/>
    <w:rsid w:val="00A05EA6"/>
    <w:rsid w:val="00A676E5"/>
    <w:rsid w:val="00AD6694"/>
    <w:rsid w:val="00B5677C"/>
    <w:rsid w:val="00B94ECE"/>
    <w:rsid w:val="00BB2119"/>
    <w:rsid w:val="00BB2AD2"/>
    <w:rsid w:val="00C07489"/>
    <w:rsid w:val="00CB6E03"/>
    <w:rsid w:val="00DA1793"/>
    <w:rsid w:val="00DB7C72"/>
    <w:rsid w:val="00DC455C"/>
    <w:rsid w:val="00DD0220"/>
    <w:rsid w:val="00DF04FE"/>
    <w:rsid w:val="00E83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76226"/>
  <w15:chartTrackingRefBased/>
  <w15:docId w15:val="{6E614293-CC03-4168-87BA-2401DA07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5421C2"/>
    <w:pPr>
      <w:keepNext/>
      <w:keepLines/>
      <w:spacing w:before="200" w:after="0" w:line="276" w:lineRule="auto"/>
      <w:outlineLvl w:val="2"/>
    </w:pPr>
    <w:rPr>
      <w:rFonts w:asciiTheme="majorHAnsi" w:eastAsiaTheme="majorEastAsia" w:hAnsiTheme="majorHAnsi" w:cstheme="majorBidi"/>
      <w:b/>
      <w:bCs/>
      <w:i/>
      <w:color w:val="4472C4" w:themeColor="accent1"/>
      <w:sz w:val="24"/>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421C2"/>
    <w:rPr>
      <w:rFonts w:asciiTheme="majorHAnsi" w:eastAsiaTheme="majorEastAsia" w:hAnsiTheme="majorHAnsi" w:cstheme="majorBidi"/>
      <w:b/>
      <w:bCs/>
      <w:i/>
      <w:color w:val="4472C4" w:themeColor="accent1"/>
      <w:sz w:val="24"/>
      <w:lang w:val="en-NZ"/>
    </w:rPr>
  </w:style>
  <w:style w:type="paragraph" w:styleId="ListParagraph">
    <w:name w:val="List Paragraph"/>
    <w:basedOn w:val="Normal"/>
    <w:uiPriority w:val="34"/>
    <w:qFormat/>
    <w:rsid w:val="005421C2"/>
    <w:pPr>
      <w:spacing w:after="200" w:line="276" w:lineRule="auto"/>
      <w:ind w:left="720"/>
      <w:contextualSpacing/>
    </w:pPr>
    <w:rPr>
      <w:rFonts w:ascii="Arial" w:hAnsi="Arial"/>
      <w:sz w:val="24"/>
      <w:lang w:val="en-NZ"/>
    </w:rPr>
  </w:style>
  <w:style w:type="character" w:customStyle="1" w:styleId="word">
    <w:name w:val="word"/>
    <w:basedOn w:val="DefaultParagraphFont"/>
    <w:rsid w:val="006542B3"/>
  </w:style>
  <w:style w:type="paragraph" w:styleId="Header">
    <w:name w:val="header"/>
    <w:basedOn w:val="Normal"/>
    <w:link w:val="HeaderChar"/>
    <w:uiPriority w:val="99"/>
    <w:unhideWhenUsed/>
    <w:rsid w:val="00456F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F76"/>
  </w:style>
  <w:style w:type="paragraph" w:styleId="Footer">
    <w:name w:val="footer"/>
    <w:basedOn w:val="Normal"/>
    <w:link w:val="FooterChar"/>
    <w:uiPriority w:val="99"/>
    <w:unhideWhenUsed/>
    <w:rsid w:val="00456F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530</Words>
  <Characters>302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23</cp:revision>
  <dcterms:created xsi:type="dcterms:W3CDTF">2019-11-18T11:22:00Z</dcterms:created>
  <dcterms:modified xsi:type="dcterms:W3CDTF">2020-05-10T07:27:00Z</dcterms:modified>
</cp:coreProperties>
</file>